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ED7849" w14:textId="6D176330" w:rsidR="00A86676" w:rsidRDefault="003401BE" w:rsidP="003401BE">
      <w:r>
        <w:t>Colton Kohler</w:t>
      </w:r>
    </w:p>
    <w:p w14:paraId="39434C9B" w14:textId="7CF55F21" w:rsidR="003401BE" w:rsidRDefault="003401BE" w:rsidP="003401BE">
      <w:r>
        <w:t>1/26/2025</w:t>
      </w:r>
    </w:p>
    <w:p w14:paraId="198609C2" w14:textId="033B235E" w:rsidR="003401BE" w:rsidRPr="003401BE" w:rsidRDefault="003401BE" w:rsidP="003401BE">
      <w:r>
        <w:t>Module 1.3 Assignment</w:t>
      </w:r>
      <w:r>
        <w:rPr>
          <w:noProof/>
        </w:rPr>
        <w:drawing>
          <wp:inline distT="0" distB="0" distL="0" distR="0" wp14:anchorId="2210E22E" wp14:editId="174F534E">
            <wp:extent cx="5128704" cy="3330229"/>
            <wp:effectExtent l="0" t="0" r="0" b="3810"/>
            <wp:docPr id="251625723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25723" name="Picture 1" descr="A screenshot of a cha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3330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1F8D56B" wp14:editId="4D255B5F">
            <wp:extent cx="5380186" cy="5829805"/>
            <wp:effectExtent l="0" t="0" r="0" b="0"/>
            <wp:docPr id="105828475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84754" name="Picture 2" descr="A screen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186" cy="582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0E0360" wp14:editId="1B3E436E">
            <wp:extent cx="5943600" cy="3642995"/>
            <wp:effectExtent l="0" t="0" r="0" b="0"/>
            <wp:docPr id="92042311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42311" name="Picture 3" descr="A screenshot of a computer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C77E8C" wp14:editId="397975A2">
            <wp:extent cx="5943600" cy="1399540"/>
            <wp:effectExtent l="0" t="0" r="0" b="0"/>
            <wp:docPr id="1688970519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970519" name="Picture 4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01BE" w:rsidRPr="003401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xtDA3tDQ0MjIxMzRV0lEKTi0uzszPAykwrAUAtd90FiwAAAA="/>
  </w:docVars>
  <w:rsids>
    <w:rsidRoot w:val="009B1C8B"/>
    <w:rsid w:val="00283630"/>
    <w:rsid w:val="00334814"/>
    <w:rsid w:val="003401BE"/>
    <w:rsid w:val="00517E2B"/>
    <w:rsid w:val="009B1C8B"/>
    <w:rsid w:val="00A86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0BA31"/>
  <w15:chartTrackingRefBased/>
  <w15:docId w15:val="{8D74B0E0-F5E2-4C52-9B33-EDF144AC7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C8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1C8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B1C8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1C8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1C8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1C8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1C8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1C8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1C8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1C8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1C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B1C8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1C8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1C8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1C8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1C8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1C8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1C8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1C8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1C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1C8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1C8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1C8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1C8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1C8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1C8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1C8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1C8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1C8B"/>
    <w:rPr>
      <w:b/>
      <w:bCs/>
      <w:smallCaps/>
      <w:color w:val="2F5496" w:themeColor="accent1" w:themeShade="BF"/>
      <w:spacing w:val="5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401BE"/>
  </w:style>
  <w:style w:type="character" w:customStyle="1" w:styleId="DateChar">
    <w:name w:val="Date Char"/>
    <w:basedOn w:val="DefaultParagraphFont"/>
    <w:link w:val="Date"/>
    <w:uiPriority w:val="99"/>
    <w:semiHidden/>
    <w:rsid w:val="003401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1009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6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Kohler</dc:creator>
  <cp:keywords/>
  <dc:description/>
  <cp:lastModifiedBy>Colton Kohler</cp:lastModifiedBy>
  <cp:revision>1</cp:revision>
  <dcterms:created xsi:type="dcterms:W3CDTF">2025-01-27T02:31:00Z</dcterms:created>
  <dcterms:modified xsi:type="dcterms:W3CDTF">2025-01-27T06:05:00Z</dcterms:modified>
</cp:coreProperties>
</file>